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D34902E" w:rsidR="00173A24" w:rsidRPr="008016D4" w:rsidRDefault="009526BB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016D4">
        <w:rPr>
          <w:rFonts w:ascii="Muli" w:eastAsia="Muli" w:hAnsi="Muli" w:cs="Muli"/>
          <w:color w:val="17365D" w:themeColor="text2" w:themeShade="BF"/>
          <w:sz w:val="24"/>
          <w:szCs w:val="24"/>
        </w:rPr>
        <w:t>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6266AF7" w:rsidR="00173A24" w:rsidRPr="008016D4" w:rsidRDefault="009526BB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016D4" w:rsidRPr="008016D4">
        <w:rPr>
          <w:rFonts w:ascii="Muli" w:eastAsia="Muli" w:hAnsi="Muli" w:cs="Muli"/>
          <w:sz w:val="24"/>
          <w:szCs w:val="24"/>
        </w:rPr>
        <w:tab/>
      </w:r>
      <w:r w:rsidR="008016D4" w:rsidRPr="008016D4">
        <w:rPr>
          <w:rFonts w:ascii="Muli" w:eastAsia="Muli" w:hAnsi="Muli" w:cs="Muli"/>
          <w:color w:val="17365D" w:themeColor="text2" w:themeShade="BF"/>
          <w:sz w:val="24"/>
          <w:szCs w:val="24"/>
        </w:rPr>
        <w:t>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4192F6A6" w:rsidR="00173A24" w:rsidRPr="002B5A9D" w:rsidRDefault="00173A24" w:rsidP="008016D4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</w:p>
    <w:p w14:paraId="3E0D15F9" w14:textId="7D7C4CDF" w:rsidR="009D1142" w:rsidRPr="002B5A9D" w:rsidRDefault="009D1142" w:rsidP="008016D4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proofErr w:type="spellStart"/>
      <w:r w:rsidRPr="002B5A9D">
        <w:rPr>
          <w:rFonts w:ascii="Muli" w:eastAsia="Muli" w:hAnsi="Muli" w:cs="Muli"/>
          <w:color w:val="17365D" w:themeColor="text2" w:themeShade="BF"/>
          <w:sz w:val="24"/>
          <w:szCs w:val="24"/>
        </w:rPr>
        <w:t>Div</w:t>
      </w:r>
      <w:proofErr w:type="spellEnd"/>
      <w:r w:rsidRPr="002B5A9D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tag can be used to give breaks between two components.</w:t>
      </w:r>
    </w:p>
    <w:p w14:paraId="62DE1945" w14:textId="547501A2" w:rsidR="009D1142" w:rsidRPr="002B5A9D" w:rsidRDefault="002B5A9D" w:rsidP="008016D4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2B5A9D">
        <w:rPr>
          <w:rFonts w:ascii="Muli" w:eastAsia="Muli" w:hAnsi="Muli" w:cs="Muli"/>
          <w:color w:val="17365D" w:themeColor="text2" w:themeShade="BF"/>
          <w:sz w:val="24"/>
          <w:szCs w:val="24"/>
        </w:rPr>
        <w:t>It can also be used as a container to store other components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452D8AD" w14:textId="29567541" w:rsidR="004826A0" w:rsidRPr="004E2AA4" w:rsidRDefault="004E2AA4">
      <w:pPr>
        <w:spacing w:line="240" w:lineRule="auto"/>
        <w:rPr>
          <w:rFonts w:ascii="Muli" w:eastAsia="Muli" w:hAnsi="Muli" w:cs="Muli"/>
          <w:b/>
          <w:color w:val="17365D" w:themeColor="text2" w:themeShade="BF"/>
          <w:sz w:val="24"/>
          <w:szCs w:val="24"/>
        </w:rPr>
      </w:pPr>
      <w:r w:rsidRPr="004E2AA4">
        <w:rPr>
          <w:rFonts w:ascii="Muli" w:hAnsi="Muli"/>
          <w:color w:val="17365D" w:themeColor="text2" w:themeShade="BF"/>
          <w:sz w:val="24"/>
          <w:szCs w:val="24"/>
        </w:rPr>
        <w:t xml:space="preserve">Relative </w:t>
      </w:r>
      <w:r w:rsidR="004826A0" w:rsidRPr="004E2AA4">
        <w:rPr>
          <w:rFonts w:ascii="Muli" w:hAnsi="Muli"/>
          <w:color w:val="17365D" w:themeColor="text2" w:themeShade="BF"/>
          <w:sz w:val="24"/>
          <w:szCs w:val="24"/>
        </w:rPr>
        <w:t>Position is offset from the initial position.</w:t>
      </w:r>
    </w:p>
    <w:p w14:paraId="00000027" w14:textId="37216C8E" w:rsidR="00173A24" w:rsidRPr="004E2AA4" w:rsidRDefault="004E2A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E234A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Absolute </w:t>
      </w:r>
      <w:r w:rsidR="008E234A">
        <w:rPr>
          <w:rFonts w:ascii="Muli" w:eastAsia="Muli" w:hAnsi="Muli" w:cs="Muli"/>
          <w:color w:val="17365D" w:themeColor="text2" w:themeShade="BF"/>
          <w:sz w:val="24"/>
          <w:szCs w:val="24"/>
        </w:rPr>
        <w:t>Position</w:t>
      </w:r>
      <w:r w:rsidR="006A79CA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is taken out of the flow and positioned in relation of the containing box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1DE8AB6" w:rsidR="00173A24" w:rsidRPr="00F130CA" w:rsidRDefault="006A79CA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F130CA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</w:t>
      </w:r>
    </w:p>
    <w:p w14:paraId="184E60A6" w14:textId="0906D0D7" w:rsidR="006A79CA" w:rsidRPr="00F130CA" w:rsidRDefault="00F130CA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F130CA">
        <w:rPr>
          <w:rFonts w:ascii="Muli" w:eastAsia="Muli" w:hAnsi="Muli" w:cs="Muli"/>
          <w:color w:val="17365D" w:themeColor="text2" w:themeShade="BF"/>
          <w:sz w:val="24"/>
          <w:szCs w:val="24"/>
        </w:rPr>
        <w:t>Opacity is used to change the transparency of objects or the background. It is used to define what’s in the foreground and in the background</w:t>
      </w:r>
      <w:r>
        <w:rPr>
          <w:rFonts w:ascii="Muli" w:eastAsia="Muli" w:hAnsi="Muli" w:cs="Muli"/>
          <w:color w:val="17365D" w:themeColor="text2" w:themeShade="BF"/>
          <w:sz w:val="24"/>
          <w:szCs w:val="24"/>
        </w:rPr>
        <w:t>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51954EF" w14:textId="77777777" w:rsidR="00F130CA" w:rsidRDefault="00F130C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6" w14:textId="5B65538F" w:rsidR="00173A24" w:rsidRDefault="00F130CA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F130CA">
        <w:rPr>
          <w:rFonts w:ascii="Muli" w:eastAsia="Muli" w:hAnsi="Muli" w:cs="Muli"/>
          <w:color w:val="17365D" w:themeColor="text2" w:themeShade="BF"/>
          <w:sz w:val="24"/>
          <w:szCs w:val="24"/>
        </w:rPr>
        <w:t>JavaScript is the programming language used for React Native Framework.</w:t>
      </w:r>
    </w:p>
    <w:p w14:paraId="594387F7" w14:textId="77777777" w:rsidR="00F130CA" w:rsidRPr="00F130CA" w:rsidRDefault="00F130CA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Pr="00B2034F" w:rsidRDefault="00173A24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</w:p>
    <w:p w14:paraId="0000003B" w14:textId="35608117" w:rsidR="00173A24" w:rsidRPr="00B2034F" w:rsidRDefault="00B2034F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B2034F">
        <w:rPr>
          <w:rFonts w:ascii="Muli" w:eastAsia="Muli" w:hAnsi="Muli" w:cs="Muli"/>
          <w:color w:val="17365D" w:themeColor="text2" w:themeShade="BF"/>
          <w:sz w:val="24"/>
          <w:szCs w:val="24"/>
        </w:rPr>
        <w:t>Expo is the online editor we use for creating our apps in React Native.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4527EB" w14:textId="5C503213" w:rsidR="00B2034F" w:rsidRPr="00ED4727" w:rsidRDefault="00ED4727" w:rsidP="00B2034F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>On the top the preview screen, among the 4 tabs choose the “My Device” tab.</w:t>
      </w:r>
    </w:p>
    <w:p w14:paraId="0C9C1EA4" w14:textId="538818FB" w:rsidR="00ED4727" w:rsidRPr="00ED4727" w:rsidRDefault="00ED4727" w:rsidP="00B2034F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>A QR Code will appear on the preview screen.</w:t>
      </w:r>
    </w:p>
    <w:p w14:paraId="7115270D" w14:textId="68743C69" w:rsidR="00ED4727" w:rsidRPr="00ED4727" w:rsidRDefault="00ED4727" w:rsidP="00B2034F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Using the Expo app on your phone, </w:t>
      </w:r>
      <w:proofErr w:type="gramStart"/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>Scan</w:t>
      </w:r>
      <w:proofErr w:type="gramEnd"/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the code.</w:t>
      </w:r>
    </w:p>
    <w:p w14:paraId="074B226C" w14:textId="34B15A58" w:rsidR="00ED4727" w:rsidRPr="00ED4727" w:rsidRDefault="00ED4727" w:rsidP="00B2034F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>You will be able to view the app on your device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4256556B" w:rsidR="00173A24" w:rsidRPr="00ED4727" w:rsidRDefault="00ED4727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>The</w:t>
      </w:r>
      <w:r w:rsidR="008C570C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render function is used to display</w:t>
      </w: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the outcome of the code on the screen.</w:t>
      </w:r>
    </w:p>
    <w:p w14:paraId="00000050" w14:textId="5F1F928C" w:rsidR="00173A24" w:rsidRPr="00ED4727" w:rsidRDefault="00ED4727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>With</w:t>
      </w:r>
      <w:r w:rsidR="008C570C">
        <w:rPr>
          <w:rFonts w:ascii="Muli" w:eastAsia="Muli" w:hAnsi="Muli" w:cs="Muli"/>
          <w:color w:val="17365D" w:themeColor="text2" w:themeShade="BF"/>
          <w:sz w:val="24"/>
          <w:szCs w:val="24"/>
        </w:rPr>
        <w:t>out it the code will not be displayed</w:t>
      </w:r>
      <w:r w:rsidRPr="00ED4727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and an error will appear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</w:t>
      </w:r>
      <w:bookmarkStart w:id="0" w:name="_GoBack"/>
      <w:bookmarkEnd w:id="0"/>
      <w:r>
        <w:rPr>
          <w:rFonts w:ascii="Muli" w:eastAsia="Muli" w:hAnsi="Muli" w:cs="Muli"/>
          <w:sz w:val="24"/>
          <w:szCs w:val="24"/>
        </w:rPr>
        <w:t xml:space="preserve">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4929E71" w:rsidR="00173A24" w:rsidRPr="0024158F" w:rsidRDefault="0024158F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24158F">
        <w:rPr>
          <w:rFonts w:ascii="Muli" w:eastAsia="Muli" w:hAnsi="Muli" w:cs="Muli"/>
          <w:color w:val="17365D" w:themeColor="text2" w:themeShade="BF"/>
          <w:sz w:val="24"/>
          <w:szCs w:val="24"/>
        </w:rPr>
        <w:t>The Return function is used to export the code we have writte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3424F46" w:rsidR="00173A24" w:rsidRPr="002779AB" w:rsidRDefault="002779AB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2779AB">
        <w:rPr>
          <w:rFonts w:ascii="Muli" w:eastAsia="Muli" w:hAnsi="Muli" w:cs="Muli"/>
          <w:color w:val="17365D" w:themeColor="text2" w:themeShade="BF"/>
          <w:sz w:val="24"/>
          <w:szCs w:val="24"/>
        </w:rPr>
        <w:t>The View Component &lt;View&gt;</w:t>
      </w:r>
    </w:p>
    <w:p w14:paraId="78D15EC3" w14:textId="17F51116" w:rsidR="002779AB" w:rsidRPr="002779AB" w:rsidRDefault="002779AB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2779AB">
        <w:rPr>
          <w:rFonts w:ascii="Muli" w:eastAsia="Muli" w:hAnsi="Muli" w:cs="Muli"/>
          <w:color w:val="17365D" w:themeColor="text2" w:themeShade="BF"/>
          <w:sz w:val="24"/>
          <w:szCs w:val="24"/>
        </w:rPr>
        <w:t>The Text Component &lt;Text&gt;</w:t>
      </w:r>
    </w:p>
    <w:p w14:paraId="2F9D43D9" w14:textId="6F4D7F98" w:rsidR="002779AB" w:rsidRPr="002779AB" w:rsidRDefault="002779AB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2779AB">
        <w:rPr>
          <w:rFonts w:ascii="Muli" w:eastAsia="Muli" w:hAnsi="Muli" w:cs="Muli"/>
          <w:color w:val="17365D" w:themeColor="text2" w:themeShade="BF"/>
          <w:sz w:val="24"/>
          <w:szCs w:val="24"/>
        </w:rPr>
        <w:t>The Button Component &lt;Button&gt;</w:t>
      </w:r>
    </w:p>
    <w:p w14:paraId="00000060" w14:textId="3B2F11D2" w:rsidR="00173A24" w:rsidRPr="002779AB" w:rsidRDefault="002779AB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 w:rsidRPr="002779AB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The </w:t>
      </w:r>
      <w:proofErr w:type="spellStart"/>
      <w:r w:rsidRPr="002779AB">
        <w:rPr>
          <w:rFonts w:ascii="Muli" w:eastAsia="Muli" w:hAnsi="Muli" w:cs="Muli"/>
          <w:color w:val="17365D" w:themeColor="text2" w:themeShade="BF"/>
          <w:sz w:val="24"/>
          <w:szCs w:val="24"/>
        </w:rPr>
        <w:t>Stlyesheet</w:t>
      </w:r>
      <w:proofErr w:type="spellEnd"/>
      <w:r w:rsidRPr="002779AB"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 Component</w:t>
      </w:r>
    </w:p>
    <w:sectPr w:rsidR="00173A24" w:rsidRPr="002779A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785932BD"/>
    <w:multiLevelType w:val="multilevel"/>
    <w:tmpl w:val="86AE2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40C7"/>
    <w:rsid w:val="00173A24"/>
    <w:rsid w:val="0024158F"/>
    <w:rsid w:val="002779AB"/>
    <w:rsid w:val="002B5A9D"/>
    <w:rsid w:val="004826A0"/>
    <w:rsid w:val="004E2AA4"/>
    <w:rsid w:val="006A79CA"/>
    <w:rsid w:val="006D391C"/>
    <w:rsid w:val="008016D4"/>
    <w:rsid w:val="008C570C"/>
    <w:rsid w:val="008E234A"/>
    <w:rsid w:val="009526BB"/>
    <w:rsid w:val="009D1142"/>
    <w:rsid w:val="00AC56AB"/>
    <w:rsid w:val="00B2034F"/>
    <w:rsid w:val="00EC3BE7"/>
    <w:rsid w:val="00ED4727"/>
    <w:rsid w:val="00F13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016D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016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835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857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pc</dc:creator>
  <cp:lastModifiedBy>hp pc</cp:lastModifiedBy>
  <cp:revision>2</cp:revision>
  <dcterms:created xsi:type="dcterms:W3CDTF">2022-02-19T11:14:00Z</dcterms:created>
  <dcterms:modified xsi:type="dcterms:W3CDTF">2022-02-19T11:14:00Z</dcterms:modified>
</cp:coreProperties>
</file>